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0365" w:rsidRDefault="008047B7" w:rsidP="00D823DB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center"/>
        <w:rPr>
          <w:b/>
          <w:sz w:val="30"/>
          <w:szCs w:val="30"/>
        </w:rPr>
      </w:pPr>
      <w:r w:rsidRPr="00D823DB">
        <w:rPr>
          <w:b/>
          <w:sz w:val="30"/>
          <w:szCs w:val="30"/>
        </w:rPr>
        <w:t>Žádost o cenovou nabídku</w:t>
      </w:r>
      <w:r w:rsidR="00F80365" w:rsidRPr="00D823DB">
        <w:rPr>
          <w:b/>
          <w:sz w:val="30"/>
          <w:szCs w:val="30"/>
        </w:rPr>
        <w:t xml:space="preserve"> inspekce</w:t>
      </w:r>
      <w:r w:rsidR="007C0727">
        <w:rPr>
          <w:b/>
          <w:sz w:val="30"/>
          <w:szCs w:val="30"/>
        </w:rPr>
        <w:t xml:space="preserve"> </w:t>
      </w:r>
      <w:r w:rsidR="00904FB4">
        <w:rPr>
          <w:b/>
          <w:sz w:val="30"/>
          <w:szCs w:val="30"/>
        </w:rPr>
        <w:t>/</w:t>
      </w:r>
      <w:r w:rsidR="007C0727">
        <w:rPr>
          <w:b/>
          <w:sz w:val="30"/>
          <w:szCs w:val="30"/>
        </w:rPr>
        <w:t xml:space="preserve"> </w:t>
      </w:r>
      <w:bookmarkStart w:id="0" w:name="_GoBack"/>
      <w:bookmarkEnd w:id="0"/>
      <w:r w:rsidR="00904FB4">
        <w:rPr>
          <w:b/>
          <w:sz w:val="30"/>
          <w:szCs w:val="30"/>
        </w:rPr>
        <w:t>posouzení shody</w:t>
      </w:r>
      <w:r w:rsidR="00904FB4">
        <w:rPr>
          <w:b/>
          <w:sz w:val="30"/>
          <w:szCs w:val="30"/>
        </w:rPr>
        <w:br/>
      </w:r>
      <w:r w:rsidR="005A1381">
        <w:rPr>
          <w:b/>
          <w:sz w:val="30"/>
          <w:szCs w:val="30"/>
        </w:rPr>
        <w:t xml:space="preserve">na </w:t>
      </w:r>
      <w:r w:rsidR="00F80365" w:rsidRPr="00D823DB">
        <w:rPr>
          <w:b/>
          <w:sz w:val="30"/>
          <w:szCs w:val="30"/>
        </w:rPr>
        <w:t>vzorku výrobku</w:t>
      </w:r>
    </w:p>
    <w:p w:rsidR="00F80365" w:rsidRPr="00D823DB" w:rsidRDefault="00F80365" w:rsidP="00D823DB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center"/>
        <w:rPr>
          <w:b/>
          <w:sz w:val="30"/>
          <w:szCs w:val="30"/>
        </w:rPr>
      </w:pPr>
    </w:p>
    <w:p w:rsidR="00DA49BB" w:rsidRPr="00D823DB" w:rsidRDefault="00F80365" w:rsidP="00D823DB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center"/>
        <w:rPr>
          <w:b/>
          <w:sz w:val="30"/>
          <w:szCs w:val="30"/>
        </w:rPr>
      </w:pPr>
      <w:r w:rsidRPr="00D823DB">
        <w:rPr>
          <w:b/>
          <w:sz w:val="30"/>
          <w:szCs w:val="30"/>
        </w:rPr>
        <w:t>NV 176/2008 Sb., NV 117/2016 Sb., NV 118/2016 Sb.</w:t>
      </w:r>
      <w:r w:rsidR="006320E8">
        <w:rPr>
          <w:b/>
          <w:sz w:val="30"/>
          <w:szCs w:val="30"/>
        </w:rPr>
        <w:t xml:space="preserve"> </w:t>
      </w:r>
      <w:r w:rsidR="006320E8" w:rsidRPr="00D823DB">
        <w:rPr>
          <w:b/>
          <w:sz w:val="30"/>
          <w:szCs w:val="30"/>
          <w:vertAlign w:val="superscript"/>
        </w:rPr>
        <w:t>*)</w:t>
      </w:r>
    </w:p>
    <w:p w:rsidR="00BB533E" w:rsidRDefault="00BB533E">
      <w:pPr>
        <w:pStyle w:val="Default"/>
        <w:rPr>
          <w:sz w:val="22"/>
          <w:szCs w:val="22"/>
        </w:rPr>
      </w:pPr>
    </w:p>
    <w:p w:rsidR="00F80365" w:rsidRPr="005C0B13" w:rsidRDefault="00F80365">
      <w:pPr>
        <w:pStyle w:val="Default"/>
        <w:rPr>
          <w:sz w:val="22"/>
          <w:szCs w:val="22"/>
        </w:rPr>
      </w:pPr>
    </w:p>
    <w:p w:rsidR="00DA49BB" w:rsidRPr="005C0B13" w:rsidRDefault="00113D60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hanging="720"/>
        <w:jc w:val="both"/>
        <w:rPr>
          <w:b/>
          <w:sz w:val="22"/>
          <w:szCs w:val="22"/>
        </w:rPr>
      </w:pPr>
      <w:r w:rsidRPr="005C0B13">
        <w:rPr>
          <w:b/>
          <w:sz w:val="22"/>
          <w:szCs w:val="22"/>
        </w:rPr>
        <w:t>Objedna</w:t>
      </w:r>
      <w:r w:rsidR="00C37993" w:rsidRPr="005C0B13">
        <w:rPr>
          <w:b/>
          <w:sz w:val="22"/>
          <w:szCs w:val="22"/>
        </w:rPr>
        <w:t>va</w:t>
      </w:r>
      <w:r w:rsidRPr="005C0B13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1002"/>
        <w:gridCol w:w="708"/>
        <w:gridCol w:w="1753"/>
        <w:gridCol w:w="5007"/>
      </w:tblGrid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5C0B13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5C0B13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5C0B13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5C0B13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C0B13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A3B36" w:rsidRPr="005C0B13" w:rsidRDefault="006A3B36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C0B13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5C0B13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5C0B13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5C0B13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B44399" w:rsidRPr="005C0B13" w:rsidRDefault="00B44399" w:rsidP="005C0B13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720" w:right="284" w:hanging="436"/>
        <w:jc w:val="both"/>
        <w:rPr>
          <w:sz w:val="22"/>
          <w:szCs w:val="22"/>
        </w:rPr>
      </w:pPr>
    </w:p>
    <w:p w:rsidR="005C0DF8" w:rsidRPr="005C0B13" w:rsidRDefault="005C0DF8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hanging="720"/>
        <w:jc w:val="both"/>
        <w:rPr>
          <w:b/>
          <w:sz w:val="22"/>
          <w:szCs w:val="22"/>
        </w:rPr>
      </w:pPr>
      <w:r w:rsidRPr="005C0B13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359"/>
        <w:gridCol w:w="6946"/>
      </w:tblGrid>
      <w:tr w:rsidR="007069FE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Název, typ:</w:t>
            </w:r>
          </w:p>
        </w:tc>
        <w:tc>
          <w:tcPr>
            <w:tcW w:w="6946" w:type="dxa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lší charakterizace</w:t>
            </w:r>
            <w:r w:rsidRPr="005C0B13">
              <w:rPr>
                <w:sz w:val="22"/>
                <w:szCs w:val="22"/>
              </w:rPr>
              <w:t>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672BDD" w:rsidTr="00D823DB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5C0B13" w:rsidRDefault="001A6E9D" w:rsidP="00633395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5C0B13" w:rsidRDefault="001A6E9D" w:rsidP="00633395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904FB4" w:rsidRDefault="00557327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sz w:val="22"/>
          <w:szCs w:val="22"/>
        </w:rPr>
      </w:pPr>
      <w:r w:rsidRPr="005C0B13">
        <w:rPr>
          <w:b/>
          <w:sz w:val="22"/>
          <w:szCs w:val="22"/>
        </w:rPr>
        <w:t>Objedna</w:t>
      </w:r>
      <w:r w:rsidR="008F0B47" w:rsidRPr="005C0B13">
        <w:rPr>
          <w:b/>
          <w:sz w:val="22"/>
          <w:szCs w:val="22"/>
        </w:rPr>
        <w:t>va</w:t>
      </w:r>
      <w:r w:rsidRPr="005C0B13">
        <w:rPr>
          <w:b/>
          <w:sz w:val="22"/>
          <w:szCs w:val="22"/>
        </w:rPr>
        <w:t xml:space="preserve">tel </w:t>
      </w:r>
      <w:r w:rsidR="008047B7">
        <w:rPr>
          <w:b/>
          <w:sz w:val="22"/>
          <w:szCs w:val="22"/>
        </w:rPr>
        <w:t>poptává</w:t>
      </w:r>
    </w:p>
    <w:p w:rsidR="00812D05" w:rsidRDefault="007C0727" w:rsidP="00904FB4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  <w:sdt>
        <w:sdtPr>
          <w:rPr>
            <w:sz w:val="22"/>
            <w:szCs w:val="22"/>
          </w:rPr>
          <w:id w:val="-466751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4FB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04FB4">
        <w:rPr>
          <w:sz w:val="22"/>
          <w:szCs w:val="22"/>
        </w:rPr>
        <w:t xml:space="preserve"> </w:t>
      </w:r>
      <w:r w:rsidR="00F80365">
        <w:rPr>
          <w:sz w:val="22"/>
          <w:szCs w:val="22"/>
        </w:rPr>
        <w:t>inspekci</w:t>
      </w:r>
      <w:r w:rsidR="00F80365" w:rsidRPr="0050303F">
        <w:rPr>
          <w:sz w:val="22"/>
          <w:szCs w:val="22"/>
        </w:rPr>
        <w:t xml:space="preserve"> výrobku na vzorku a </w:t>
      </w:r>
      <w:r w:rsidR="00F80365">
        <w:rPr>
          <w:sz w:val="22"/>
          <w:szCs w:val="22"/>
        </w:rPr>
        <w:t>ověření</w:t>
      </w:r>
      <w:r w:rsidR="00F80365" w:rsidRPr="0050303F">
        <w:rPr>
          <w:sz w:val="22"/>
          <w:szCs w:val="22"/>
        </w:rPr>
        <w:t xml:space="preserve"> shody výrobku s</w:t>
      </w:r>
      <w:r w:rsidR="00F80365">
        <w:rPr>
          <w:sz w:val="22"/>
          <w:szCs w:val="22"/>
        </w:rPr>
        <w:t xml:space="preserve"> příslušnými NV,</w:t>
      </w:r>
      <w:r w:rsidR="00F80365" w:rsidRPr="0050303F">
        <w:rPr>
          <w:sz w:val="22"/>
          <w:szCs w:val="22"/>
        </w:rPr>
        <w:t> </w:t>
      </w:r>
      <w:r w:rsidR="00F80365">
        <w:rPr>
          <w:sz w:val="22"/>
          <w:szCs w:val="22"/>
        </w:rPr>
        <w:t>relevantními</w:t>
      </w:r>
      <w:r w:rsidR="00F80365" w:rsidRPr="0050303F">
        <w:rPr>
          <w:sz w:val="22"/>
          <w:szCs w:val="22"/>
        </w:rPr>
        <w:t xml:space="preserve"> normami, technickým</w:t>
      </w:r>
      <w:r w:rsidR="00F80365">
        <w:rPr>
          <w:sz w:val="22"/>
          <w:szCs w:val="22"/>
        </w:rPr>
        <w:t>i</w:t>
      </w:r>
      <w:r w:rsidR="00F80365" w:rsidRPr="0050303F">
        <w:rPr>
          <w:sz w:val="22"/>
          <w:szCs w:val="22"/>
        </w:rPr>
        <w:t xml:space="preserve"> předpis</w:t>
      </w:r>
      <w:r w:rsidR="00F80365">
        <w:rPr>
          <w:sz w:val="22"/>
          <w:szCs w:val="22"/>
        </w:rPr>
        <w:t>y</w:t>
      </w:r>
      <w:r w:rsidR="00F80365" w:rsidRPr="0050303F">
        <w:rPr>
          <w:sz w:val="22"/>
          <w:szCs w:val="22"/>
        </w:rPr>
        <w:t xml:space="preserve">, s následným vystavením </w:t>
      </w:r>
      <w:r w:rsidR="00F80365">
        <w:rPr>
          <w:sz w:val="22"/>
          <w:szCs w:val="22"/>
        </w:rPr>
        <w:t>inspekční zprávy</w:t>
      </w:r>
      <w:r w:rsidR="00F80365" w:rsidRPr="0050303F">
        <w:rPr>
          <w:sz w:val="22"/>
          <w:szCs w:val="22"/>
        </w:rPr>
        <w:t>.</w:t>
      </w:r>
    </w:p>
    <w:p w:rsidR="00904FB4" w:rsidRDefault="007C0727" w:rsidP="00904FB4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  <w:sdt>
        <w:sdtPr>
          <w:rPr>
            <w:sz w:val="22"/>
            <w:szCs w:val="22"/>
          </w:rPr>
          <w:id w:val="1351838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4FB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04FB4">
        <w:rPr>
          <w:sz w:val="22"/>
          <w:szCs w:val="22"/>
        </w:rPr>
        <w:t xml:space="preserve"> posouzení shody</w:t>
      </w:r>
      <w:r w:rsidR="00904FB4" w:rsidRPr="0050303F">
        <w:rPr>
          <w:sz w:val="22"/>
          <w:szCs w:val="22"/>
        </w:rPr>
        <w:t xml:space="preserve"> výrobku s</w:t>
      </w:r>
      <w:r w:rsidR="00904FB4">
        <w:rPr>
          <w:sz w:val="22"/>
          <w:szCs w:val="22"/>
        </w:rPr>
        <w:t xml:space="preserve"> příslušnými NV,</w:t>
      </w:r>
      <w:r w:rsidR="00904FB4" w:rsidRPr="0050303F">
        <w:rPr>
          <w:sz w:val="22"/>
          <w:szCs w:val="22"/>
        </w:rPr>
        <w:t> </w:t>
      </w:r>
      <w:r w:rsidR="00904FB4">
        <w:rPr>
          <w:sz w:val="22"/>
          <w:szCs w:val="22"/>
        </w:rPr>
        <w:t>relevantními</w:t>
      </w:r>
      <w:r w:rsidR="00904FB4" w:rsidRPr="0050303F">
        <w:rPr>
          <w:sz w:val="22"/>
          <w:szCs w:val="22"/>
        </w:rPr>
        <w:t xml:space="preserve"> normami, technickým</w:t>
      </w:r>
      <w:r w:rsidR="00904FB4">
        <w:rPr>
          <w:sz w:val="22"/>
          <w:szCs w:val="22"/>
        </w:rPr>
        <w:t>i</w:t>
      </w:r>
      <w:r w:rsidR="00904FB4" w:rsidRPr="0050303F">
        <w:rPr>
          <w:sz w:val="22"/>
          <w:szCs w:val="22"/>
        </w:rPr>
        <w:t xml:space="preserve"> předpis</w:t>
      </w:r>
      <w:r w:rsidR="00904FB4">
        <w:rPr>
          <w:sz w:val="22"/>
          <w:szCs w:val="22"/>
        </w:rPr>
        <w:t>y</w:t>
      </w:r>
      <w:r w:rsidR="00904FB4" w:rsidRPr="0050303F">
        <w:rPr>
          <w:sz w:val="22"/>
          <w:szCs w:val="22"/>
        </w:rPr>
        <w:t xml:space="preserve">, s následným vystavením </w:t>
      </w:r>
      <w:r w:rsidR="00904FB4">
        <w:rPr>
          <w:sz w:val="22"/>
          <w:szCs w:val="22"/>
        </w:rPr>
        <w:t>protokolu</w:t>
      </w:r>
      <w:r w:rsidR="00904FB4" w:rsidRPr="0050303F">
        <w:rPr>
          <w:sz w:val="22"/>
          <w:szCs w:val="22"/>
        </w:rPr>
        <w:t>.</w:t>
      </w:r>
    </w:p>
    <w:p w:rsidR="00904FB4" w:rsidRDefault="00904FB4" w:rsidP="00904FB4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  <w:r>
        <w:rPr>
          <w:sz w:val="22"/>
          <w:szCs w:val="22"/>
        </w:rPr>
        <w:t>(vyberte jednu z možností)</w:t>
      </w:r>
    </w:p>
    <w:p w:rsidR="007178D2" w:rsidRPr="00090D3A" w:rsidRDefault="007178D2" w:rsidP="007178D2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bookmarkStart w:id="1" w:name="_Ref485298636"/>
      <w:r w:rsidRPr="00090D3A">
        <w:rPr>
          <w:b/>
          <w:sz w:val="22"/>
          <w:szCs w:val="22"/>
        </w:rPr>
        <w:t>Objednavatel požaduje</w:t>
      </w:r>
      <w:r w:rsidRPr="00090D3A">
        <w:rPr>
          <w:sz w:val="22"/>
          <w:szCs w:val="22"/>
        </w:rPr>
        <w:t xml:space="preserve"> vydání </w:t>
      </w:r>
      <w:r w:rsidR="002901F9">
        <w:rPr>
          <w:sz w:val="22"/>
          <w:szCs w:val="22"/>
        </w:rPr>
        <w:t xml:space="preserve">inspekční zprávy / </w:t>
      </w:r>
      <w:r w:rsidRPr="00090D3A">
        <w:rPr>
          <w:sz w:val="22"/>
          <w:szCs w:val="22"/>
        </w:rPr>
        <w:t>protokolu v těchto jazycích:</w:t>
      </w:r>
      <w:bookmarkEnd w:id="1"/>
    </w:p>
    <w:tbl>
      <w:tblPr>
        <w:tblW w:w="9021" w:type="dxa"/>
        <w:jc w:val="center"/>
        <w:tblInd w:w="51" w:type="dxa"/>
        <w:tblLayout w:type="fixed"/>
        <w:tblLook w:val="01E0" w:firstRow="1" w:lastRow="1" w:firstColumn="1" w:lastColumn="1" w:noHBand="0" w:noVBand="0"/>
      </w:tblPr>
      <w:tblGrid>
        <w:gridCol w:w="2087"/>
        <w:gridCol w:w="464"/>
        <w:gridCol w:w="1683"/>
        <w:gridCol w:w="2145"/>
        <w:gridCol w:w="2642"/>
      </w:tblGrid>
      <w:tr w:rsidR="007178D2" w:rsidRPr="007E3891" w:rsidTr="00D823DB">
        <w:trPr>
          <w:trHeight w:val="663"/>
          <w:jc w:val="center"/>
        </w:trPr>
        <w:tc>
          <w:tcPr>
            <w:tcW w:w="2087" w:type="dxa"/>
            <w:shd w:val="clear" w:color="auto" w:fill="auto"/>
            <w:tcMar>
              <w:left w:w="57" w:type="dxa"/>
              <w:right w:w="28" w:type="dxa"/>
            </w:tcMar>
          </w:tcPr>
          <w:p w:rsidR="007178D2" w:rsidRPr="00090D3A" w:rsidRDefault="007C0727" w:rsidP="00F0529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8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F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178D2" w:rsidRPr="00090D3A">
              <w:rPr>
                <w:sz w:val="22"/>
                <w:szCs w:val="22"/>
              </w:rPr>
              <w:t>česky</w:t>
            </w:r>
          </w:p>
        </w:tc>
        <w:tc>
          <w:tcPr>
            <w:tcW w:w="2147" w:type="dxa"/>
            <w:gridSpan w:val="2"/>
            <w:shd w:val="clear" w:color="auto" w:fill="auto"/>
            <w:tcMar>
              <w:right w:w="28" w:type="dxa"/>
            </w:tcMar>
          </w:tcPr>
          <w:p w:rsidR="007178D2" w:rsidRPr="00090D3A" w:rsidRDefault="007C0727" w:rsidP="00F0529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42325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8D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7178D2" w:rsidRPr="00090D3A">
              <w:rPr>
                <w:sz w:val="22"/>
                <w:szCs w:val="22"/>
              </w:rPr>
              <w:t>německy</w:t>
            </w:r>
          </w:p>
        </w:tc>
        <w:tc>
          <w:tcPr>
            <w:tcW w:w="2145" w:type="dxa"/>
            <w:shd w:val="clear" w:color="auto" w:fill="auto"/>
          </w:tcPr>
          <w:p w:rsidR="007178D2" w:rsidRPr="00090D3A" w:rsidRDefault="007C0727" w:rsidP="00F0529D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1452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8D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7178D2" w:rsidRPr="00090D3A">
              <w:rPr>
                <w:sz w:val="22"/>
                <w:szCs w:val="22"/>
              </w:rPr>
              <w:t>anglicky</w:t>
            </w:r>
          </w:p>
        </w:tc>
        <w:tc>
          <w:tcPr>
            <w:tcW w:w="2642" w:type="dxa"/>
            <w:tcBorders>
              <w:left w:val="nil"/>
            </w:tcBorders>
            <w:shd w:val="clear" w:color="auto" w:fill="auto"/>
          </w:tcPr>
          <w:p w:rsidR="007178D2" w:rsidRPr="007E3891" w:rsidRDefault="007C0727" w:rsidP="00F0529D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1881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8D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7178D2" w:rsidRPr="00090D3A">
              <w:rPr>
                <w:sz w:val="22"/>
                <w:szCs w:val="22"/>
              </w:rPr>
              <w:t>jiných ……….</w:t>
            </w:r>
          </w:p>
        </w:tc>
      </w:tr>
      <w:tr w:rsidR="00812D05" w:rsidRPr="00672BDD" w:rsidTr="008D0BE0">
        <w:tblPrEx>
          <w:jc w:val="left"/>
        </w:tblPrEx>
        <w:trPr>
          <w:trHeight w:val="663"/>
        </w:trPr>
        <w:tc>
          <w:tcPr>
            <w:tcW w:w="2551" w:type="dxa"/>
            <w:gridSpan w:val="2"/>
            <w:shd w:val="clear" w:color="auto" w:fill="auto"/>
            <w:tcMar>
              <w:left w:w="57" w:type="dxa"/>
              <w:right w:w="0" w:type="dxa"/>
            </w:tcMar>
          </w:tcPr>
          <w:p w:rsidR="00812D05" w:rsidRPr="0050303F" w:rsidRDefault="00812D05" w:rsidP="008D0BE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lastRenderedPageBreak/>
              <w:t>Upřesnění požadavků:</w:t>
            </w:r>
          </w:p>
        </w:tc>
        <w:tc>
          <w:tcPr>
            <w:tcW w:w="6470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812D05" w:rsidRPr="0050303F" w:rsidRDefault="00812D05" w:rsidP="008D0BE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812D05" w:rsidRDefault="00812D05" w:rsidP="00D823DB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jc w:val="both"/>
        <w:rPr>
          <w:sz w:val="22"/>
          <w:szCs w:val="22"/>
        </w:rPr>
      </w:pPr>
    </w:p>
    <w:p w:rsidR="007178D2" w:rsidRDefault="007178D2" w:rsidP="007178D2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 xml:space="preserve">Objednavatel </w:t>
      </w:r>
      <w:r>
        <w:rPr>
          <w:b/>
          <w:sz w:val="22"/>
          <w:szCs w:val="22"/>
        </w:rPr>
        <w:t>požaduje</w:t>
      </w:r>
      <w:r w:rsidRPr="0050303F">
        <w:rPr>
          <w:sz w:val="22"/>
          <w:szCs w:val="22"/>
        </w:rPr>
        <w:t xml:space="preserve"> vydání certifikátu k provedeným činnostem</w:t>
      </w:r>
      <w:r>
        <w:rPr>
          <w:sz w:val="22"/>
          <w:szCs w:val="22"/>
        </w:rPr>
        <w:t xml:space="preserve">, který </w:t>
      </w:r>
      <w:r w:rsidRPr="00090D3A">
        <w:rPr>
          <w:sz w:val="22"/>
          <w:szCs w:val="22"/>
        </w:rPr>
        <w:t>bude vydán v jazycích dle volby v bodě č.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REF _Ref485298636 \r \h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t>4</w:t>
      </w:r>
      <w:r>
        <w:rPr>
          <w:sz w:val="22"/>
          <w:szCs w:val="22"/>
        </w:rPr>
        <w:fldChar w:fldCharType="end"/>
      </w:r>
      <w:r w:rsidRPr="00090D3A">
        <w:rPr>
          <w:sz w:val="22"/>
          <w:szCs w:val="22"/>
        </w:rPr>
        <w:t>.</w:t>
      </w:r>
    </w:p>
    <w:tbl>
      <w:tblPr>
        <w:tblW w:w="6946" w:type="dxa"/>
        <w:jc w:val="center"/>
        <w:tblInd w:w="1758" w:type="dxa"/>
        <w:tblLayout w:type="fixed"/>
        <w:tblLook w:val="01E0" w:firstRow="1" w:lastRow="1" w:firstColumn="1" w:lastColumn="1" w:noHBand="0" w:noVBand="0"/>
      </w:tblPr>
      <w:tblGrid>
        <w:gridCol w:w="3333"/>
        <w:gridCol w:w="3613"/>
      </w:tblGrid>
      <w:tr w:rsidR="007178D2" w:rsidRPr="007E3891" w:rsidTr="008D0BE0">
        <w:trPr>
          <w:trHeight w:val="663"/>
          <w:jc w:val="center"/>
        </w:trPr>
        <w:tc>
          <w:tcPr>
            <w:tcW w:w="3333" w:type="dxa"/>
            <w:shd w:val="clear" w:color="auto" w:fill="auto"/>
            <w:tcMar>
              <w:left w:w="57" w:type="dxa"/>
              <w:right w:w="28" w:type="dxa"/>
            </w:tcMar>
          </w:tcPr>
          <w:p w:rsidR="007178D2" w:rsidRPr="007E3891" w:rsidRDefault="007C0727" w:rsidP="008D0BE0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8113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8D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178D2" w:rsidRPr="007E3891">
              <w:rPr>
                <w:sz w:val="22"/>
                <w:szCs w:val="22"/>
              </w:rPr>
              <w:t xml:space="preserve">ano </w:t>
            </w:r>
          </w:p>
        </w:tc>
        <w:tc>
          <w:tcPr>
            <w:tcW w:w="3613" w:type="dxa"/>
            <w:shd w:val="clear" w:color="auto" w:fill="auto"/>
          </w:tcPr>
          <w:p w:rsidR="007178D2" w:rsidRPr="007E3891" w:rsidRDefault="007C0727" w:rsidP="008D0BE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591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78D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178D2" w:rsidRPr="007E3891">
              <w:rPr>
                <w:sz w:val="22"/>
                <w:szCs w:val="22"/>
              </w:rPr>
              <w:t>ne</w:t>
            </w:r>
          </w:p>
        </w:tc>
      </w:tr>
    </w:tbl>
    <w:p w:rsidR="00F53F5C" w:rsidRDefault="008047B7" w:rsidP="005C0B13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ožadovaný termín provedení </w:t>
      </w:r>
      <w:r w:rsidR="0068644A">
        <w:rPr>
          <w:b/>
          <w:sz w:val="22"/>
          <w:szCs w:val="22"/>
        </w:rPr>
        <w:t>inspekce</w:t>
      </w:r>
      <w:r>
        <w:rPr>
          <w:b/>
          <w:sz w:val="22"/>
          <w:szCs w:val="22"/>
        </w:rPr>
        <w:t>:</w:t>
      </w:r>
    </w:p>
    <w:p w:rsidR="005621A0" w:rsidRDefault="005621A0" w:rsidP="005621A0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720" w:right="284"/>
        <w:rPr>
          <w:b/>
          <w:sz w:val="22"/>
          <w:szCs w:val="22"/>
        </w:rPr>
      </w:pPr>
    </w:p>
    <w:p w:rsidR="008A4F5C" w:rsidRDefault="00F53F5C" w:rsidP="005C0B13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rPr>
          <w:b/>
          <w:sz w:val="22"/>
          <w:szCs w:val="22"/>
        </w:rPr>
      </w:pPr>
      <w:r>
        <w:rPr>
          <w:b/>
          <w:sz w:val="22"/>
          <w:szCs w:val="22"/>
        </w:rPr>
        <w:t>Doplňující informace</w:t>
      </w:r>
      <w:r w:rsidR="00633395">
        <w:rPr>
          <w:b/>
          <w:sz w:val="22"/>
          <w:szCs w:val="22"/>
        </w:rPr>
        <w:t xml:space="preserve"> a požadavky</w:t>
      </w:r>
      <w:r>
        <w:rPr>
          <w:b/>
          <w:sz w:val="22"/>
          <w:szCs w:val="22"/>
        </w:rPr>
        <w:t>:</w:t>
      </w:r>
    </w:p>
    <w:p w:rsidR="0068644A" w:rsidRPr="00D823DB" w:rsidRDefault="00132EFC" w:rsidP="00D823DB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sz w:val="22"/>
          <w:szCs w:val="22"/>
        </w:rPr>
      </w:pPr>
      <w:r>
        <w:rPr>
          <w:sz w:val="22"/>
          <w:szCs w:val="22"/>
        </w:rPr>
        <w:t>Spolu s</w:t>
      </w:r>
      <w:r w:rsidR="001B0434">
        <w:rPr>
          <w:sz w:val="22"/>
          <w:szCs w:val="22"/>
        </w:rPr>
        <w:t> žádostí o cenovou nabídku</w:t>
      </w:r>
      <w:r>
        <w:rPr>
          <w:sz w:val="22"/>
          <w:szCs w:val="22"/>
        </w:rPr>
        <w:t xml:space="preserve"> předložte základní dokumentaci k výrobku </w:t>
      </w:r>
      <w:r w:rsidR="00F3791F">
        <w:rPr>
          <w:sz w:val="22"/>
          <w:szCs w:val="22"/>
        </w:rPr>
        <w:t>(</w:t>
      </w:r>
      <w:r>
        <w:rPr>
          <w:sz w:val="22"/>
          <w:szCs w:val="22"/>
        </w:rPr>
        <w:t>návod k obsluze, návod k montáži, schéma elektrického zapojení, prohlášení o shodě k elektrick</w:t>
      </w:r>
      <w:r w:rsidR="001B0434">
        <w:rPr>
          <w:sz w:val="22"/>
          <w:szCs w:val="22"/>
        </w:rPr>
        <w:t xml:space="preserve">é výbavě </w:t>
      </w:r>
      <w:r>
        <w:rPr>
          <w:sz w:val="22"/>
          <w:szCs w:val="22"/>
        </w:rPr>
        <w:t>výrobku)</w:t>
      </w:r>
      <w:r w:rsidR="001B0434">
        <w:rPr>
          <w:sz w:val="22"/>
          <w:szCs w:val="22"/>
        </w:rPr>
        <w:t>.</w:t>
      </w:r>
    </w:p>
    <w:p w:rsidR="0068644A" w:rsidRDefault="0068644A" w:rsidP="00D823DB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</w:p>
    <w:p w:rsidR="00F53F5C" w:rsidRDefault="00F53F5C" w:rsidP="00F53F5C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</w:p>
    <w:p w:rsidR="008A4F5C" w:rsidRDefault="008A4F5C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  <w:r>
        <w:rPr>
          <w:sz w:val="22"/>
          <w:szCs w:val="22"/>
        </w:rPr>
        <w:t>Poptávku</w:t>
      </w:r>
      <w:r w:rsidR="0077499D" w:rsidRPr="005C0B13">
        <w:rPr>
          <w:sz w:val="22"/>
          <w:szCs w:val="22"/>
        </w:rPr>
        <w:t xml:space="preserve"> vyplnil</w:t>
      </w:r>
      <w:r w:rsidR="00F07BDF">
        <w:rPr>
          <w:sz w:val="22"/>
          <w:szCs w:val="22"/>
        </w:rPr>
        <w:t xml:space="preserve"> dne</w:t>
      </w:r>
      <w:r w:rsidR="0077499D" w:rsidRPr="005C0B13">
        <w:rPr>
          <w:sz w:val="22"/>
          <w:szCs w:val="22"/>
        </w:rPr>
        <w:t>:</w:t>
      </w:r>
    </w:p>
    <w:p w:rsidR="00C808D6" w:rsidRDefault="00C808D6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C808D6" w:rsidRDefault="00C808D6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C808D6" w:rsidRDefault="00C808D6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E728CE" w:rsidRDefault="00E728CE" w:rsidP="005C0B13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</w:p>
    <w:p w:rsidR="00F80365" w:rsidRDefault="00F80365" w:rsidP="005C0B13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A77E3B" w:rsidRPr="00BB2025" w:rsidTr="00943948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</w:tr>
      <w:tr w:rsidR="00A77E3B" w:rsidRPr="002F0596" w:rsidTr="005C0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3"/>
        </w:trPr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BC008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 xml:space="preserve"> </w:t>
            </w:r>
            <w:r w:rsidR="00A77E3B" w:rsidRPr="002F0596">
              <w:t>podpis, razítko</w:t>
            </w:r>
          </w:p>
        </w:tc>
      </w:tr>
    </w:tbl>
    <w:p w:rsidR="00A43B66" w:rsidRDefault="00A43B66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6320E8" w:rsidRDefault="006320E8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6320E8" w:rsidRDefault="006320E8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6320E8" w:rsidRDefault="006320E8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6320E8" w:rsidRDefault="006320E8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3B053E" w:rsidRDefault="003B053E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p w:rsidR="003B053E" w:rsidRDefault="003B053E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2"/>
        <w:gridCol w:w="2261"/>
        <w:gridCol w:w="6740"/>
      </w:tblGrid>
      <w:tr w:rsidR="006320E8" w:rsidTr="00D823DB">
        <w:tc>
          <w:tcPr>
            <w:tcW w:w="682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*)</w:t>
            </w:r>
          </w:p>
        </w:tc>
        <w:tc>
          <w:tcPr>
            <w:tcW w:w="2261" w:type="dxa"/>
          </w:tcPr>
          <w:p w:rsidR="006320E8" w:rsidRPr="00D823DB" w:rsidRDefault="006320E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76/2008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technických požadavcích na strojní zařízení</w:t>
            </w:r>
          </w:p>
        </w:tc>
      </w:tr>
      <w:tr w:rsidR="006320E8" w:rsidTr="00D823DB">
        <w:tc>
          <w:tcPr>
            <w:tcW w:w="682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</w:p>
        </w:tc>
        <w:tc>
          <w:tcPr>
            <w:tcW w:w="2261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17/2016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posuzování shody výrobků z hlediska elektromagnetické kompatibility při jejich dodávání na trh</w:t>
            </w:r>
          </w:p>
        </w:tc>
      </w:tr>
      <w:tr w:rsidR="006320E8" w:rsidTr="00D823DB">
        <w:tc>
          <w:tcPr>
            <w:tcW w:w="682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</w:p>
        </w:tc>
        <w:tc>
          <w:tcPr>
            <w:tcW w:w="2261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18/2016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6320E8" w:rsidRPr="00D823DB" w:rsidRDefault="006320E8" w:rsidP="00F53F5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posuzování shody elektrických zařízení určených pro používání v určitých mezích napětí při jejich dodávání na trh</w:t>
            </w:r>
          </w:p>
        </w:tc>
      </w:tr>
    </w:tbl>
    <w:p w:rsidR="006320E8" w:rsidRPr="00D823DB" w:rsidRDefault="006320E8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sectPr w:rsidR="006320E8" w:rsidRPr="00D823DB" w:rsidSect="00F53F5C">
      <w:headerReference w:type="default" r:id="rId9"/>
      <w:footerReference w:type="default" r:id="rId10"/>
      <w:pgSz w:w="11906" w:h="16838" w:code="9"/>
      <w:pgMar w:top="2694" w:right="1021" w:bottom="993" w:left="1418" w:header="567" w:footer="333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7632" w:rsidRDefault="00B27632">
      <w:r>
        <w:separator/>
      </w:r>
    </w:p>
  </w:endnote>
  <w:endnote w:type="continuationSeparator" w:id="0">
    <w:p w:rsidR="00B27632" w:rsidRDefault="00B27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8BF" w:rsidRPr="00D32D14" w:rsidRDefault="007148BF" w:rsidP="005C0B13">
    <w:pPr>
      <w:pStyle w:val="Zpat"/>
      <w:pBdr>
        <w:top w:val="single" w:sz="4" w:space="6" w:color="auto"/>
      </w:pBdr>
      <w:tabs>
        <w:tab w:val="clear" w:pos="9072"/>
        <w:tab w:val="right" w:pos="9498"/>
        <w:tab w:val="right" w:pos="9639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,</w:t>
    </w:r>
    <w:r w:rsidR="00672BDD">
      <w:rPr>
        <w:sz w:val="18"/>
        <w:szCs w:val="18"/>
      </w:rPr>
      <w:t xml:space="preserve"> </w:t>
    </w:r>
    <w:r w:rsidR="002D7555">
      <w:rPr>
        <w:sz w:val="18"/>
        <w:szCs w:val="18"/>
      </w:rPr>
      <w:t xml:space="preserve">AO 260, </w:t>
    </w:r>
    <w:r w:rsidRPr="00D32D14">
      <w:rPr>
        <w:sz w:val="18"/>
        <w:szCs w:val="18"/>
      </w:rPr>
      <w:t>17. listopadu 15/2172, 708 33 Ostrava-Poruba</w:t>
    </w:r>
    <w:r w:rsidR="00E728CE">
      <w:rPr>
        <w:sz w:val="18"/>
        <w:szCs w:val="18"/>
      </w:rPr>
      <w:tab/>
      <w:t xml:space="preserve">Verze </w:t>
    </w:r>
    <w:r w:rsidR="00AA03BA">
      <w:rPr>
        <w:sz w:val="18"/>
        <w:szCs w:val="18"/>
      </w:rPr>
      <w:t>1</w:t>
    </w:r>
    <w:r w:rsidR="00E728CE">
      <w:rPr>
        <w:sz w:val="18"/>
        <w:szCs w:val="18"/>
      </w:rPr>
      <w:t>.</w:t>
    </w:r>
    <w:r w:rsidR="00FC0182">
      <w:rPr>
        <w:sz w:val="18"/>
        <w:szCs w:val="18"/>
      </w:rPr>
      <w:t>3</w:t>
    </w:r>
  </w:p>
  <w:p w:rsidR="00FB4932" w:rsidRPr="00633395" w:rsidRDefault="007148BF" w:rsidP="005C0B13">
    <w:pPr>
      <w:pStyle w:val="Zpat"/>
      <w:tabs>
        <w:tab w:val="clear" w:pos="9072"/>
        <w:tab w:val="right" w:pos="9498"/>
        <w:tab w:val="right" w:pos="9639"/>
      </w:tabs>
      <w:ind w:right="-31"/>
      <w:rPr>
        <w:sz w:val="18"/>
      </w:rPr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672BDD">
      <w:rPr>
        <w:sz w:val="18"/>
        <w:szCs w:val="18"/>
      </w:rPr>
      <w:tab/>
    </w:r>
    <w:r w:rsidR="00E728CE">
      <w:rPr>
        <w:sz w:val="18"/>
        <w:szCs w:val="18"/>
      </w:rPr>
      <w:tab/>
    </w:r>
    <w:r w:rsidR="00E728CE" w:rsidRPr="00633395">
      <w:rPr>
        <w:sz w:val="18"/>
      </w:rPr>
      <w:t xml:space="preserve">Strana </w:t>
    </w:r>
    <w:r w:rsidR="00E728CE" w:rsidRPr="00633395">
      <w:rPr>
        <w:sz w:val="18"/>
      </w:rPr>
      <w:fldChar w:fldCharType="begin"/>
    </w:r>
    <w:r w:rsidR="00E728CE" w:rsidRPr="00633395">
      <w:rPr>
        <w:sz w:val="18"/>
      </w:rPr>
      <w:instrText xml:space="preserve"> PAGE </w:instrText>
    </w:r>
    <w:r w:rsidR="00E728CE" w:rsidRPr="00633395">
      <w:rPr>
        <w:sz w:val="18"/>
      </w:rPr>
      <w:fldChar w:fldCharType="separate"/>
    </w:r>
    <w:r w:rsidR="007C0727">
      <w:rPr>
        <w:noProof/>
        <w:sz w:val="18"/>
      </w:rPr>
      <w:t>1</w:t>
    </w:r>
    <w:r w:rsidR="00E728CE" w:rsidRPr="00633395">
      <w:rPr>
        <w:sz w:val="18"/>
      </w:rPr>
      <w:fldChar w:fldCharType="end"/>
    </w:r>
    <w:r w:rsidR="00E728CE" w:rsidRPr="00633395">
      <w:rPr>
        <w:sz w:val="18"/>
      </w:rPr>
      <w:t xml:space="preserve"> z </w:t>
    </w:r>
    <w:r w:rsidR="00633395" w:rsidRPr="00633395">
      <w:rPr>
        <w:sz w:val="18"/>
      </w:rPr>
      <w:fldChar w:fldCharType="begin"/>
    </w:r>
    <w:r w:rsidR="00633395" w:rsidRPr="00633395">
      <w:rPr>
        <w:sz w:val="18"/>
      </w:rPr>
      <w:instrText xml:space="preserve"> NUMPAGES </w:instrText>
    </w:r>
    <w:r w:rsidR="00633395" w:rsidRPr="00633395">
      <w:rPr>
        <w:sz w:val="18"/>
      </w:rPr>
      <w:fldChar w:fldCharType="separate"/>
    </w:r>
    <w:r w:rsidR="007C0727">
      <w:rPr>
        <w:noProof/>
        <w:sz w:val="18"/>
      </w:rPr>
      <w:t>2</w:t>
    </w:r>
    <w:r w:rsidR="00633395" w:rsidRPr="00633395">
      <w:rPr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7632" w:rsidRDefault="00B27632">
      <w:r>
        <w:separator/>
      </w:r>
    </w:p>
  </w:footnote>
  <w:footnote w:type="continuationSeparator" w:id="0">
    <w:p w:rsidR="00B27632" w:rsidRDefault="00B276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DA49BB" w:rsidRDefault="00E728CE">
    <w:pPr>
      <w:pStyle w:val="Zhlav"/>
    </w:pPr>
    <w:r>
      <w:t>______________________________________________________________________________________________</w: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2C8BC7B" wp14:editId="39F38670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196913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913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633D03" w:rsidP="007148BF">
                          <w:pPr>
                            <w:pStyle w:val="Oddlen"/>
                          </w:pPr>
                          <w:r>
                            <w:t>Autorizovaná</w:t>
                          </w:r>
                          <w:r w:rsidRPr="00434E20">
                            <w:t xml:space="preserve"> </w:t>
                          </w:r>
                          <w:r w:rsidR="007148BF" w:rsidRPr="00434E20">
                            <w:t xml:space="preserve">osoba č. </w:t>
                          </w:r>
                          <w:r>
                            <w:t>260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55.05pt;height:14.1pt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" filled="f" stroked="f">
              <v:textbox style="mso-fit-shape-to-text:t" inset="0,0,0,0">
                <w:txbxContent>
                  <w:p w:rsidR="007148BF" w:rsidRPr="00434E20" w:rsidRDefault="00633D03" w:rsidP="007148BF">
                    <w:pPr>
                      <w:pStyle w:val="Oddlen"/>
                    </w:pPr>
                    <w:r>
                      <w:t>Autorizovaná</w:t>
                    </w:r>
                    <w:r w:rsidRPr="00434E20">
                      <w:t xml:space="preserve"> </w:t>
                    </w:r>
                    <w:r w:rsidR="007148BF" w:rsidRPr="00434E20">
                      <w:t xml:space="preserve">osoba č. </w:t>
                    </w:r>
                    <w:r>
                      <w:t>2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7942AA" wp14:editId="1CFF54A4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 wp14:anchorId="0A5EEC1A" wp14:editId="769450B9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pt;height:10pt" o:bullet="t">
        <v:imagedata r:id="rId1" o:title=""/>
      </v:shape>
    </w:pict>
  </w:numPicBullet>
  <w:abstractNum w:abstractNumId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qQUACSWRmywAAAA="/>
  </w:docVars>
  <w:rsids>
    <w:rsidRoot w:val="00C24F57"/>
    <w:rsid w:val="00017447"/>
    <w:rsid w:val="00050922"/>
    <w:rsid w:val="00066808"/>
    <w:rsid w:val="00091C00"/>
    <w:rsid w:val="0009387B"/>
    <w:rsid w:val="000A6772"/>
    <w:rsid w:val="000A6973"/>
    <w:rsid w:val="000C2FB2"/>
    <w:rsid w:val="00105B27"/>
    <w:rsid w:val="00113A01"/>
    <w:rsid w:val="00113D60"/>
    <w:rsid w:val="00132EFC"/>
    <w:rsid w:val="00151CD5"/>
    <w:rsid w:val="00174886"/>
    <w:rsid w:val="001A6E9D"/>
    <w:rsid w:val="001B0434"/>
    <w:rsid w:val="00232857"/>
    <w:rsid w:val="00247331"/>
    <w:rsid w:val="0025284C"/>
    <w:rsid w:val="002578A0"/>
    <w:rsid w:val="00266576"/>
    <w:rsid w:val="002901F9"/>
    <w:rsid w:val="002C79A8"/>
    <w:rsid w:val="002D200F"/>
    <w:rsid w:val="002D7555"/>
    <w:rsid w:val="002F0596"/>
    <w:rsid w:val="00304106"/>
    <w:rsid w:val="0031410E"/>
    <w:rsid w:val="00314338"/>
    <w:rsid w:val="0032435C"/>
    <w:rsid w:val="00341879"/>
    <w:rsid w:val="00342369"/>
    <w:rsid w:val="00346212"/>
    <w:rsid w:val="003667D0"/>
    <w:rsid w:val="00376063"/>
    <w:rsid w:val="0038742E"/>
    <w:rsid w:val="00393B54"/>
    <w:rsid w:val="003B053E"/>
    <w:rsid w:val="003D7447"/>
    <w:rsid w:val="003F3CE2"/>
    <w:rsid w:val="00423543"/>
    <w:rsid w:val="00434E20"/>
    <w:rsid w:val="00473B48"/>
    <w:rsid w:val="00496FC7"/>
    <w:rsid w:val="004C32B4"/>
    <w:rsid w:val="004D316F"/>
    <w:rsid w:val="004D72D6"/>
    <w:rsid w:val="00523A86"/>
    <w:rsid w:val="00545394"/>
    <w:rsid w:val="00557327"/>
    <w:rsid w:val="005621A0"/>
    <w:rsid w:val="00565C1C"/>
    <w:rsid w:val="005A1381"/>
    <w:rsid w:val="005A2EA3"/>
    <w:rsid w:val="005A5908"/>
    <w:rsid w:val="005A7324"/>
    <w:rsid w:val="005B14D6"/>
    <w:rsid w:val="005C0B13"/>
    <w:rsid w:val="005C0DF8"/>
    <w:rsid w:val="005E795D"/>
    <w:rsid w:val="005E7E68"/>
    <w:rsid w:val="0061305A"/>
    <w:rsid w:val="006320E8"/>
    <w:rsid w:val="00633395"/>
    <w:rsid w:val="00633D03"/>
    <w:rsid w:val="006378B6"/>
    <w:rsid w:val="00672BDD"/>
    <w:rsid w:val="0067405D"/>
    <w:rsid w:val="0068644A"/>
    <w:rsid w:val="006A22CC"/>
    <w:rsid w:val="006A3B36"/>
    <w:rsid w:val="006B7CCF"/>
    <w:rsid w:val="006C688D"/>
    <w:rsid w:val="007069FE"/>
    <w:rsid w:val="007148BF"/>
    <w:rsid w:val="007178D2"/>
    <w:rsid w:val="00717B6B"/>
    <w:rsid w:val="00724AE7"/>
    <w:rsid w:val="00725113"/>
    <w:rsid w:val="00754887"/>
    <w:rsid w:val="0077499D"/>
    <w:rsid w:val="00781CFB"/>
    <w:rsid w:val="007B1F14"/>
    <w:rsid w:val="007C0727"/>
    <w:rsid w:val="007C180F"/>
    <w:rsid w:val="007C455D"/>
    <w:rsid w:val="007D6CDB"/>
    <w:rsid w:val="007E0B13"/>
    <w:rsid w:val="007F5E7E"/>
    <w:rsid w:val="008047B7"/>
    <w:rsid w:val="00812D05"/>
    <w:rsid w:val="00826C17"/>
    <w:rsid w:val="00835837"/>
    <w:rsid w:val="008A4F5C"/>
    <w:rsid w:val="008A629D"/>
    <w:rsid w:val="008C7B6D"/>
    <w:rsid w:val="008F0B47"/>
    <w:rsid w:val="008F1003"/>
    <w:rsid w:val="00904548"/>
    <w:rsid w:val="00904FB4"/>
    <w:rsid w:val="00943948"/>
    <w:rsid w:val="009464B5"/>
    <w:rsid w:val="00964B30"/>
    <w:rsid w:val="009669FE"/>
    <w:rsid w:val="009B1F08"/>
    <w:rsid w:val="009C6DD6"/>
    <w:rsid w:val="009E6F58"/>
    <w:rsid w:val="009E79C1"/>
    <w:rsid w:val="00A1563C"/>
    <w:rsid w:val="00A43B66"/>
    <w:rsid w:val="00A60B73"/>
    <w:rsid w:val="00A77E3B"/>
    <w:rsid w:val="00AA03BA"/>
    <w:rsid w:val="00B26953"/>
    <w:rsid w:val="00B27632"/>
    <w:rsid w:val="00B44399"/>
    <w:rsid w:val="00B45796"/>
    <w:rsid w:val="00B629DA"/>
    <w:rsid w:val="00B910F8"/>
    <w:rsid w:val="00BA6024"/>
    <w:rsid w:val="00BA6421"/>
    <w:rsid w:val="00BB2025"/>
    <w:rsid w:val="00BB533E"/>
    <w:rsid w:val="00BC0080"/>
    <w:rsid w:val="00BE0D2D"/>
    <w:rsid w:val="00BE2CFA"/>
    <w:rsid w:val="00BF3B0F"/>
    <w:rsid w:val="00C24F57"/>
    <w:rsid w:val="00C37993"/>
    <w:rsid w:val="00C6647A"/>
    <w:rsid w:val="00C808D6"/>
    <w:rsid w:val="00D32D14"/>
    <w:rsid w:val="00D45DA3"/>
    <w:rsid w:val="00D823DB"/>
    <w:rsid w:val="00DA49BB"/>
    <w:rsid w:val="00DA4B1A"/>
    <w:rsid w:val="00DD27ED"/>
    <w:rsid w:val="00E4777E"/>
    <w:rsid w:val="00E57250"/>
    <w:rsid w:val="00E60998"/>
    <w:rsid w:val="00E728CE"/>
    <w:rsid w:val="00EB4358"/>
    <w:rsid w:val="00EE1A8D"/>
    <w:rsid w:val="00EF79A8"/>
    <w:rsid w:val="00F04367"/>
    <w:rsid w:val="00F07BDF"/>
    <w:rsid w:val="00F24464"/>
    <w:rsid w:val="00F335D3"/>
    <w:rsid w:val="00F3791F"/>
    <w:rsid w:val="00F53F5C"/>
    <w:rsid w:val="00F64784"/>
    <w:rsid w:val="00F80365"/>
    <w:rsid w:val="00F80F87"/>
    <w:rsid w:val="00F813C8"/>
    <w:rsid w:val="00F94691"/>
    <w:rsid w:val="00FB4932"/>
    <w:rsid w:val="00FC0182"/>
    <w:rsid w:val="00FC6E5F"/>
    <w:rsid w:val="00FD6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44B2289-A657-4449-B097-B82BF394F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237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 TU OSTRAVA, KE 362</Company>
  <LinksUpToDate>false</LinksUpToDate>
  <CharactersWithSpaces>1636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ERMANN</dc:creator>
  <cp:lastModifiedBy>Kamil Krpec</cp:lastModifiedBy>
  <cp:revision>31</cp:revision>
  <cp:lastPrinted>2008-10-23T08:20:00Z</cp:lastPrinted>
  <dcterms:created xsi:type="dcterms:W3CDTF">2017-02-07T10:22:00Z</dcterms:created>
  <dcterms:modified xsi:type="dcterms:W3CDTF">2017-07-04T13:48:00Z</dcterms:modified>
</cp:coreProperties>
</file>